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6958" w14:textId="77777777" w:rsidR="00093815" w:rsidRPr="001D0653" w:rsidRDefault="00093815" w:rsidP="00093815">
      <w:pPr>
        <w:spacing w:line="360" w:lineRule="auto"/>
        <w:rPr>
          <w:rFonts w:asciiTheme="majorEastAsia" w:eastAsiaTheme="majorEastAsia" w:hAnsiTheme="majorEastAsia"/>
          <w:szCs w:val="22"/>
        </w:rPr>
      </w:pPr>
      <w:bookmarkStart w:id="0" w:name="_Hlk111585129"/>
      <w:r>
        <w:rPr>
          <w:rFonts w:asciiTheme="majorEastAsia" w:eastAsiaTheme="majorEastAsia" w:hAnsiTheme="majorEastAsia" w:hint="eastAsia"/>
          <w:szCs w:val="22"/>
        </w:rPr>
        <w:t>一般社団法人</w:t>
      </w:r>
      <w:r w:rsidRPr="001D0653">
        <w:rPr>
          <w:rFonts w:asciiTheme="majorEastAsia" w:eastAsiaTheme="majorEastAsia" w:hAnsiTheme="majorEastAsia"/>
          <w:szCs w:val="22"/>
        </w:rPr>
        <w:t xml:space="preserve"> </w:t>
      </w:r>
      <w:r>
        <w:rPr>
          <w:rFonts w:asciiTheme="majorEastAsia" w:eastAsiaTheme="majorEastAsia" w:hAnsiTheme="majorEastAsia" w:hint="eastAsia"/>
          <w:szCs w:val="22"/>
        </w:rPr>
        <w:t>マリノフォーラム21</w:t>
      </w:r>
    </w:p>
    <w:bookmarkEnd w:id="0"/>
    <w:p w14:paraId="58C1272A" w14:textId="77777777" w:rsidR="00093815" w:rsidRPr="001D0653" w:rsidRDefault="00093815" w:rsidP="00093815">
      <w:pPr>
        <w:spacing w:line="360" w:lineRule="auto"/>
        <w:rPr>
          <w:rFonts w:asciiTheme="majorEastAsia" w:eastAsiaTheme="majorEastAsia" w:hAnsiTheme="majorEastAsia"/>
          <w:szCs w:val="22"/>
        </w:rPr>
      </w:pPr>
      <w:r w:rsidRPr="00FD622A">
        <w:rPr>
          <w:rFonts w:asciiTheme="majorEastAsia" w:eastAsiaTheme="majorEastAsia" w:hAnsiTheme="majorEastAsia" w:hint="eastAsia"/>
          <w:szCs w:val="22"/>
        </w:rPr>
        <w:t>養殖業シナジービジネス創出</w:t>
      </w:r>
      <w:r w:rsidRPr="001D0653">
        <w:rPr>
          <w:rFonts w:asciiTheme="majorEastAsia" w:eastAsiaTheme="majorEastAsia" w:hAnsiTheme="majorEastAsia" w:hint="eastAsia"/>
          <w:szCs w:val="22"/>
        </w:rPr>
        <w:t>プラットフォーム事務局　御中</w:t>
      </w:r>
    </w:p>
    <w:p w14:paraId="05085A11" w14:textId="77777777" w:rsidR="00093815" w:rsidRDefault="00093815" w:rsidP="00093815">
      <w:pPr>
        <w:spacing w:line="360" w:lineRule="auto"/>
        <w:rPr>
          <w:rFonts w:asciiTheme="majorEastAsia" w:eastAsiaTheme="majorEastAsia" w:hAnsiTheme="majorEastAsia"/>
          <w:szCs w:val="22"/>
        </w:rPr>
      </w:pPr>
    </w:p>
    <w:p w14:paraId="2C73EF8E" w14:textId="77777777" w:rsidR="00093815" w:rsidRPr="001D0653" w:rsidRDefault="00093815" w:rsidP="00093815">
      <w:pPr>
        <w:spacing w:line="360" w:lineRule="auto"/>
        <w:rPr>
          <w:rFonts w:asciiTheme="majorEastAsia" w:eastAsiaTheme="majorEastAsia" w:hAnsiTheme="majorEastAsia"/>
          <w:szCs w:val="22"/>
        </w:rPr>
      </w:pPr>
      <w:r>
        <w:rPr>
          <w:rFonts w:asciiTheme="majorEastAsia" w:eastAsiaTheme="majorEastAsia" w:hAnsiTheme="majorEastAsia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849433" wp14:editId="0B364A63">
                <wp:simplePos x="0" y="0"/>
                <wp:positionH relativeFrom="page">
                  <wp:posOffset>6705600</wp:posOffset>
                </wp:positionH>
                <wp:positionV relativeFrom="paragraph">
                  <wp:posOffset>248920</wp:posOffset>
                </wp:positionV>
                <wp:extent cx="838200" cy="1111250"/>
                <wp:effectExtent l="304800" t="0" r="19050" b="260350"/>
                <wp:wrapNone/>
                <wp:docPr id="2" name="吹き出し: 四角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111250"/>
                        </a:xfrm>
                        <a:prstGeom prst="wedgeRectCallout">
                          <a:avLst>
                            <a:gd name="adj1" fmla="val -85601"/>
                            <a:gd name="adj2" fmla="val 71601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6B0453" w14:textId="77777777" w:rsidR="00093815" w:rsidRPr="00887B89" w:rsidRDefault="00093815" w:rsidP="00093815">
                            <w:pPr>
                              <w:snapToGrid w:val="0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クリックするとカレンダーから日付を選択できます。</w:t>
                            </w:r>
                          </w:p>
                          <w:p w14:paraId="2F9190BC" w14:textId="77777777" w:rsidR="00093815" w:rsidRPr="00887B89" w:rsidRDefault="00093815" w:rsidP="00093815">
                            <w:pPr>
                              <w:snapToGrid w:val="0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このボックスは消去してください。</w:t>
                            </w:r>
                          </w:p>
                          <w:p w14:paraId="7E6A590E" w14:textId="77777777" w:rsidR="00093815" w:rsidRPr="00887B89" w:rsidRDefault="00093815" w:rsidP="00093815">
                            <w:pPr>
                              <w:snapToGrid w:val="0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84943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2" o:spid="_x0000_s1026" type="#_x0000_t61" style="position:absolute;left:0;text-align:left;margin-left:528pt;margin-top:19.6pt;width:66pt;height:87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" adj="-7690,26266" fillcolor="white [3212]" strokecolor="black [3213]" strokeweight="2pt">
                <v:textbox>
                  <w:txbxContent>
                    <w:p w14:paraId="076B0453" w14:textId="77777777" w:rsidR="00093815" w:rsidRPr="00887B89" w:rsidRDefault="00093815" w:rsidP="00093815">
                      <w:pPr>
                        <w:snapToGrid w:val="0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クリックするとカレンダーから日付を選択できます。</w:t>
                      </w:r>
                    </w:p>
                    <w:p w14:paraId="2F9190BC" w14:textId="77777777" w:rsidR="00093815" w:rsidRPr="00887B89" w:rsidRDefault="00093815" w:rsidP="00093815">
                      <w:pPr>
                        <w:snapToGrid w:val="0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このボックスは消去してください。</w:t>
                      </w:r>
                    </w:p>
                    <w:p w14:paraId="7E6A590E" w14:textId="77777777" w:rsidR="00093815" w:rsidRPr="00887B89" w:rsidRDefault="00093815" w:rsidP="00093815">
                      <w:pPr>
                        <w:snapToGrid w:val="0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6B9E8F5" w14:textId="77777777" w:rsidR="00093815" w:rsidRPr="003776B0" w:rsidRDefault="00093815" w:rsidP="00093815">
      <w:pPr>
        <w:spacing w:line="360" w:lineRule="auto"/>
        <w:jc w:val="center"/>
        <w:rPr>
          <w:rFonts w:asciiTheme="majorEastAsia" w:eastAsiaTheme="majorEastAsia" w:hAnsiTheme="majorEastAsia"/>
          <w:sz w:val="28"/>
          <w:szCs w:val="28"/>
        </w:rPr>
      </w:pPr>
      <w:r w:rsidRPr="00FD622A">
        <w:rPr>
          <w:rFonts w:asciiTheme="majorEastAsia" w:eastAsiaTheme="majorEastAsia" w:hAnsiTheme="majorEastAsia" w:hint="eastAsia"/>
          <w:sz w:val="28"/>
          <w:szCs w:val="28"/>
        </w:rPr>
        <w:t>養殖業シナジービジネス創出</w:t>
      </w:r>
      <w:r w:rsidRPr="003776B0">
        <w:rPr>
          <w:rFonts w:asciiTheme="majorEastAsia" w:eastAsiaTheme="majorEastAsia" w:hAnsiTheme="majorEastAsia" w:hint="eastAsia"/>
          <w:sz w:val="28"/>
          <w:szCs w:val="28"/>
        </w:rPr>
        <w:t>プラットフォーム入会申込書</w:t>
      </w:r>
    </w:p>
    <w:p w14:paraId="552AFF0E" w14:textId="77777777" w:rsidR="00093815" w:rsidRPr="001D0653" w:rsidRDefault="00093815" w:rsidP="00093815">
      <w:pPr>
        <w:spacing w:line="360" w:lineRule="auto"/>
        <w:rPr>
          <w:rFonts w:asciiTheme="majorEastAsia" w:eastAsiaTheme="majorEastAsia" w:hAnsiTheme="majorEastAsia"/>
          <w:szCs w:val="22"/>
        </w:rPr>
      </w:pPr>
    </w:p>
    <w:p w14:paraId="6D87A642" w14:textId="77777777" w:rsidR="00093815" w:rsidRPr="001D0653" w:rsidRDefault="00093815" w:rsidP="00093815">
      <w:pPr>
        <w:spacing w:line="360" w:lineRule="auto"/>
        <w:ind w:firstLineChars="100" w:firstLine="220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「</w:t>
      </w:r>
      <w:r w:rsidRPr="00FD622A">
        <w:rPr>
          <w:rFonts w:asciiTheme="majorEastAsia" w:eastAsiaTheme="majorEastAsia" w:hAnsiTheme="majorEastAsia" w:hint="eastAsia"/>
          <w:szCs w:val="22"/>
        </w:rPr>
        <w:t>養殖業シナジービジネス創出</w:t>
      </w:r>
      <w:r>
        <w:rPr>
          <w:rFonts w:asciiTheme="majorEastAsia" w:eastAsiaTheme="majorEastAsia" w:hAnsiTheme="majorEastAsia" w:hint="eastAsia"/>
          <w:szCs w:val="22"/>
        </w:rPr>
        <w:t>プラットフォーム」の目的</w:t>
      </w:r>
      <w:r w:rsidRPr="001D0653">
        <w:rPr>
          <w:rFonts w:asciiTheme="majorEastAsia" w:eastAsiaTheme="majorEastAsia" w:hAnsiTheme="majorEastAsia" w:hint="eastAsia"/>
          <w:szCs w:val="22"/>
        </w:rPr>
        <w:t>に賛同し，当該</w:t>
      </w:r>
      <w:r>
        <w:rPr>
          <w:rFonts w:asciiTheme="majorEastAsia" w:eastAsiaTheme="majorEastAsia" w:hAnsiTheme="majorEastAsia" w:hint="eastAsia"/>
          <w:szCs w:val="22"/>
        </w:rPr>
        <w:t>プラットフォームへの入会</w:t>
      </w:r>
      <w:r w:rsidRPr="001D0653">
        <w:rPr>
          <w:rFonts w:asciiTheme="majorEastAsia" w:eastAsiaTheme="majorEastAsia" w:hAnsiTheme="majorEastAsia" w:hint="eastAsia"/>
          <w:szCs w:val="22"/>
        </w:rPr>
        <w:t>を</w:t>
      </w:r>
      <w:r>
        <w:rPr>
          <w:rFonts w:asciiTheme="majorEastAsia" w:eastAsiaTheme="majorEastAsia" w:hAnsiTheme="majorEastAsia" w:hint="eastAsia"/>
          <w:szCs w:val="22"/>
        </w:rPr>
        <w:t>申込み</w:t>
      </w:r>
      <w:r w:rsidRPr="001D0653">
        <w:rPr>
          <w:rFonts w:asciiTheme="majorEastAsia" w:eastAsiaTheme="majorEastAsia" w:hAnsiTheme="majorEastAsia" w:hint="eastAsia"/>
          <w:szCs w:val="22"/>
        </w:rPr>
        <w:t>ます。</w:t>
      </w:r>
    </w:p>
    <w:p w14:paraId="08021A95" w14:textId="6F18183F" w:rsidR="00093815" w:rsidRDefault="00EE5DCF" w:rsidP="00093815">
      <w:pPr>
        <w:wordWrap w:val="0"/>
        <w:spacing w:line="360" w:lineRule="auto"/>
        <w:jc w:val="right"/>
        <w:rPr>
          <w:rFonts w:asciiTheme="majorEastAsia" w:eastAsiaTheme="majorEastAsia" w:hAnsiTheme="majorEastAsia"/>
          <w:kern w:val="0"/>
          <w:szCs w:val="22"/>
        </w:rPr>
      </w:pPr>
      <w:sdt>
        <w:sdtPr>
          <w:rPr>
            <w:rFonts w:asciiTheme="majorEastAsia" w:eastAsiaTheme="majorEastAsia" w:hAnsiTheme="majorEastAsia" w:hint="eastAsia"/>
            <w:kern w:val="0"/>
            <w:szCs w:val="22"/>
          </w:rPr>
          <w:id w:val="1606531519"/>
          <w:placeholder>
            <w:docPart w:val="9E4B4C9E9BC840C58A46578EC8E12FF8"/>
          </w:placeholder>
          <w:date w:fullDate="2023-03-15T00:00:00Z">
            <w:dateFormat w:val="ggge年M月d日"/>
            <w:lid w:val="ja-JP"/>
            <w:storeMappedDataAs w:val="dateTime"/>
            <w:calendar w:val="japan"/>
          </w:date>
        </w:sdtPr>
        <w:sdtEndPr/>
        <w:sdtContent>
          <w:r w:rsidR="000060F1">
            <w:rPr>
              <w:rFonts w:asciiTheme="majorEastAsia" w:eastAsiaTheme="majorEastAsia" w:hAnsiTheme="majorEastAsia" w:hint="eastAsia"/>
              <w:kern w:val="0"/>
              <w:szCs w:val="22"/>
            </w:rPr>
            <w:t>令和5年3月15日</w:t>
          </w:r>
        </w:sdtContent>
      </w:sdt>
    </w:p>
    <w:p w14:paraId="53C2691F" w14:textId="77777777" w:rsidR="00093815" w:rsidRDefault="00093815" w:rsidP="00093815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093815" w14:paraId="1126C706" w14:textId="77777777" w:rsidTr="006C069C">
        <w:trPr>
          <w:trHeight w:val="880"/>
        </w:trPr>
        <w:tc>
          <w:tcPr>
            <w:tcW w:w="1980" w:type="dxa"/>
            <w:vAlign w:val="center"/>
          </w:tcPr>
          <w:p w14:paraId="64479D6E" w14:textId="77777777" w:rsidR="00093815" w:rsidRPr="003776B0" w:rsidRDefault="00093815" w:rsidP="006C069C">
            <w:pPr>
              <w:spacing w:line="360" w:lineRule="auto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776B0">
              <w:rPr>
                <w:rFonts w:asciiTheme="majorEastAsia" w:eastAsiaTheme="majorEastAsia" w:hAnsiTheme="majorEastAsia" w:hint="eastAsia"/>
                <w:sz w:val="24"/>
                <w:szCs w:val="24"/>
              </w:rPr>
              <w:t>機 関 名</w:t>
            </w:r>
          </w:p>
        </w:tc>
        <w:tc>
          <w:tcPr>
            <w:tcW w:w="6514" w:type="dxa"/>
            <w:vAlign w:val="center"/>
          </w:tcPr>
          <w:p w14:paraId="2A6F76A1" w14:textId="77777777" w:rsidR="00093815" w:rsidRPr="003776B0" w:rsidRDefault="00093815" w:rsidP="006C069C">
            <w:pPr>
              <w:spacing w:line="360" w:lineRule="auto"/>
              <w:ind w:leftChars="100" w:left="2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093815" w14:paraId="4850B667" w14:textId="77777777" w:rsidTr="006C069C">
        <w:trPr>
          <w:trHeight w:val="850"/>
        </w:trPr>
        <w:tc>
          <w:tcPr>
            <w:tcW w:w="1980" w:type="dxa"/>
            <w:vAlign w:val="center"/>
          </w:tcPr>
          <w:p w14:paraId="17ADDE11" w14:textId="77777777" w:rsidR="00093815" w:rsidRPr="003776B0" w:rsidRDefault="00093815" w:rsidP="006C069C">
            <w:pPr>
              <w:spacing w:line="360" w:lineRule="auto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776B0">
              <w:rPr>
                <w:rFonts w:asciiTheme="majorEastAsia" w:eastAsiaTheme="majorEastAsia" w:hAnsiTheme="majorEastAsia" w:hint="eastAsia"/>
                <w:sz w:val="24"/>
                <w:szCs w:val="24"/>
              </w:rPr>
              <w:t>代表者名</w:t>
            </w:r>
          </w:p>
        </w:tc>
        <w:tc>
          <w:tcPr>
            <w:tcW w:w="6514" w:type="dxa"/>
            <w:vAlign w:val="center"/>
          </w:tcPr>
          <w:p w14:paraId="042CDE16" w14:textId="77777777" w:rsidR="00093815" w:rsidRPr="003776B0" w:rsidRDefault="00093815" w:rsidP="006C069C">
            <w:pPr>
              <w:spacing w:line="360" w:lineRule="auto"/>
              <w:ind w:leftChars="100" w:left="2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093815" w14:paraId="4E018B62" w14:textId="77777777" w:rsidTr="006C069C">
        <w:tc>
          <w:tcPr>
            <w:tcW w:w="8494" w:type="dxa"/>
            <w:gridSpan w:val="2"/>
          </w:tcPr>
          <w:p w14:paraId="5B726109" w14:textId="77777777" w:rsidR="00093815" w:rsidRDefault="00093815" w:rsidP="006C069C">
            <w:pPr>
              <w:spacing w:line="360" w:lineRule="auto"/>
              <w:jc w:val="lef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（連絡先）</w:t>
            </w:r>
          </w:p>
        </w:tc>
      </w:tr>
      <w:tr w:rsidR="00093815" w14:paraId="636055F4" w14:textId="77777777" w:rsidTr="006C069C">
        <w:tc>
          <w:tcPr>
            <w:tcW w:w="1980" w:type="dxa"/>
          </w:tcPr>
          <w:p w14:paraId="2C4D04C5" w14:textId="77777777" w:rsidR="00093815" w:rsidRDefault="00093815" w:rsidP="006C069C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氏名</w:t>
            </w:r>
          </w:p>
        </w:tc>
        <w:tc>
          <w:tcPr>
            <w:tcW w:w="6514" w:type="dxa"/>
          </w:tcPr>
          <w:p w14:paraId="21BCCF10" w14:textId="77777777" w:rsidR="00093815" w:rsidRDefault="00093815" w:rsidP="006C069C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093815" w14:paraId="75F0FAB6" w14:textId="77777777" w:rsidTr="006C069C">
        <w:tc>
          <w:tcPr>
            <w:tcW w:w="1980" w:type="dxa"/>
          </w:tcPr>
          <w:p w14:paraId="01CE53E0" w14:textId="77777777" w:rsidR="00093815" w:rsidRDefault="00093815" w:rsidP="006C069C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住所</w:t>
            </w:r>
          </w:p>
        </w:tc>
        <w:tc>
          <w:tcPr>
            <w:tcW w:w="6514" w:type="dxa"/>
          </w:tcPr>
          <w:p w14:paraId="637470DE" w14:textId="77777777" w:rsidR="00093815" w:rsidRDefault="00093815" w:rsidP="006C069C">
            <w:pPr>
              <w:spacing w:line="360" w:lineRule="auto"/>
              <w:jc w:val="lef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〒</w:t>
            </w:r>
          </w:p>
          <w:p w14:paraId="051AF335" w14:textId="77777777" w:rsidR="00093815" w:rsidRDefault="00093815" w:rsidP="006C069C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093815" w14:paraId="7ED1568B" w14:textId="77777777" w:rsidTr="006C069C">
        <w:tc>
          <w:tcPr>
            <w:tcW w:w="1980" w:type="dxa"/>
          </w:tcPr>
          <w:p w14:paraId="38CF1CBE" w14:textId="77777777" w:rsidR="00093815" w:rsidRDefault="00093815" w:rsidP="006C069C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/>
                <w:szCs w:val="22"/>
              </w:rPr>
              <w:t>TEL</w:t>
            </w:r>
          </w:p>
        </w:tc>
        <w:tc>
          <w:tcPr>
            <w:tcW w:w="6514" w:type="dxa"/>
          </w:tcPr>
          <w:p w14:paraId="7C8E6BFA" w14:textId="77777777" w:rsidR="00093815" w:rsidRDefault="00093815" w:rsidP="006C069C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093815" w14:paraId="7E107EC9" w14:textId="77777777" w:rsidTr="006C069C">
        <w:tc>
          <w:tcPr>
            <w:tcW w:w="1980" w:type="dxa"/>
          </w:tcPr>
          <w:p w14:paraId="3FF21519" w14:textId="77777777" w:rsidR="00093815" w:rsidRDefault="00093815" w:rsidP="006C069C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 w:rsidRPr="001D0653">
              <w:rPr>
                <w:rFonts w:asciiTheme="majorEastAsia" w:eastAsiaTheme="majorEastAsia" w:hAnsiTheme="majorEastAsia" w:hint="eastAsia"/>
                <w:szCs w:val="22"/>
              </w:rPr>
              <w:t>FAX</w:t>
            </w:r>
          </w:p>
        </w:tc>
        <w:tc>
          <w:tcPr>
            <w:tcW w:w="6514" w:type="dxa"/>
          </w:tcPr>
          <w:p w14:paraId="45202AA3" w14:textId="77777777" w:rsidR="00093815" w:rsidRDefault="00093815" w:rsidP="006C069C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093815" w14:paraId="1248CCF8" w14:textId="77777777" w:rsidTr="006C069C">
        <w:tc>
          <w:tcPr>
            <w:tcW w:w="1980" w:type="dxa"/>
          </w:tcPr>
          <w:p w14:paraId="59DCE179" w14:textId="77777777" w:rsidR="00093815" w:rsidRDefault="00093815" w:rsidP="006C069C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 w:rsidRPr="001D0653">
              <w:rPr>
                <w:rFonts w:asciiTheme="majorEastAsia" w:eastAsiaTheme="majorEastAsia" w:hAnsiTheme="majorEastAsia" w:hint="eastAsia"/>
                <w:szCs w:val="22"/>
              </w:rPr>
              <w:t>E-mail</w:t>
            </w:r>
          </w:p>
        </w:tc>
        <w:tc>
          <w:tcPr>
            <w:tcW w:w="6514" w:type="dxa"/>
          </w:tcPr>
          <w:p w14:paraId="09C2D3EC" w14:textId="77777777" w:rsidR="00093815" w:rsidRDefault="00093815" w:rsidP="006C069C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</w:tbl>
    <w:p w14:paraId="0DEBFD78" w14:textId="77777777" w:rsidR="00093815" w:rsidRDefault="00093815" w:rsidP="00093815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p w14:paraId="3167A0FD" w14:textId="77777777" w:rsidR="00093815" w:rsidRPr="001D0653" w:rsidRDefault="00093815" w:rsidP="00093815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p w14:paraId="6F97CCD2" w14:textId="77777777" w:rsidR="00093815" w:rsidRPr="003776B0" w:rsidRDefault="00093815" w:rsidP="00093815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 xml:space="preserve">送付先：　</w:t>
      </w:r>
      <w:r w:rsidRPr="003776B0">
        <w:rPr>
          <w:rFonts w:asciiTheme="majorEastAsia" w:eastAsiaTheme="majorEastAsia" w:hAnsiTheme="majorEastAsia"/>
          <w:szCs w:val="22"/>
        </w:rPr>
        <w:t>〒104-0032　東京都中央区八丁堀1-5-2　はごろもビル5階</w:t>
      </w:r>
    </w:p>
    <w:p w14:paraId="2D9975FF" w14:textId="77777777" w:rsidR="00093815" w:rsidRPr="003776B0" w:rsidRDefault="00093815" w:rsidP="00093815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3776B0">
        <w:rPr>
          <w:rFonts w:asciiTheme="majorEastAsia" w:eastAsiaTheme="majorEastAsia" w:hAnsiTheme="majorEastAsia" w:hint="eastAsia"/>
          <w:szCs w:val="22"/>
        </w:rPr>
        <w:t>一般社団法人</w:t>
      </w:r>
      <w:r w:rsidRPr="003776B0">
        <w:rPr>
          <w:rFonts w:asciiTheme="majorEastAsia" w:eastAsiaTheme="majorEastAsia" w:hAnsiTheme="majorEastAsia"/>
          <w:szCs w:val="22"/>
        </w:rPr>
        <w:t xml:space="preserve"> マリノフォーラム21</w:t>
      </w:r>
    </w:p>
    <w:p w14:paraId="73508C14" w14:textId="77777777" w:rsidR="00093815" w:rsidRPr="001D0653" w:rsidRDefault="00093815" w:rsidP="00093815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FD622A">
        <w:rPr>
          <w:rFonts w:asciiTheme="majorEastAsia" w:eastAsiaTheme="majorEastAsia" w:hAnsiTheme="majorEastAsia" w:hint="eastAsia"/>
          <w:szCs w:val="22"/>
        </w:rPr>
        <w:t>養殖業シナジービジネス創出</w:t>
      </w:r>
      <w:r w:rsidRPr="001D0653">
        <w:rPr>
          <w:rFonts w:asciiTheme="majorEastAsia" w:eastAsiaTheme="majorEastAsia" w:hAnsiTheme="majorEastAsia" w:hint="eastAsia"/>
          <w:szCs w:val="22"/>
        </w:rPr>
        <w:t>プラットフォーム事務局</w:t>
      </w:r>
    </w:p>
    <w:p w14:paraId="741AD04D" w14:textId="3D4CE242" w:rsidR="00093815" w:rsidRPr="001D0653" w:rsidRDefault="00093815" w:rsidP="00093815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（担当：</w:t>
      </w:r>
      <w:r>
        <w:rPr>
          <w:rFonts w:asciiTheme="majorEastAsia" w:eastAsiaTheme="majorEastAsia" w:hAnsiTheme="majorEastAsia" w:hint="eastAsia"/>
          <w:szCs w:val="22"/>
        </w:rPr>
        <w:t>日向野・宮川</w:t>
      </w:r>
      <w:r w:rsidRPr="001D0653">
        <w:rPr>
          <w:rFonts w:asciiTheme="majorEastAsia" w:eastAsiaTheme="majorEastAsia" w:hAnsiTheme="majorEastAsia" w:hint="eastAsia"/>
          <w:szCs w:val="22"/>
        </w:rPr>
        <w:t xml:space="preserve">　</w:t>
      </w:r>
      <w:r>
        <w:rPr>
          <w:rFonts w:ascii="ＭＳ ゴシック" w:eastAsia="ＭＳ ゴシック" w:hAnsi="ＭＳ ゴシック" w:hint="eastAsia"/>
        </w:rPr>
        <w:t>s</w:t>
      </w:r>
      <w:r>
        <w:rPr>
          <w:rFonts w:ascii="ＭＳ ゴシック" w:eastAsia="ＭＳ ゴシック" w:hAnsi="ＭＳ ゴシック"/>
        </w:rPr>
        <w:t>ynergy</w:t>
      </w:r>
      <w:r w:rsidRPr="00DD123C">
        <w:rPr>
          <w:rFonts w:ascii="ＭＳ ゴシック" w:eastAsia="ＭＳ ゴシック" w:hAnsi="ＭＳ ゴシック"/>
        </w:rPr>
        <w:t>@m</w:t>
      </w:r>
      <w:r>
        <w:rPr>
          <w:rFonts w:ascii="ＭＳ ゴシック" w:eastAsia="ＭＳ ゴシック" w:hAnsi="ＭＳ ゴシック" w:hint="eastAsia"/>
        </w:rPr>
        <w:t>f21</w:t>
      </w:r>
      <w:r w:rsidRPr="00DD123C">
        <w:rPr>
          <w:rFonts w:ascii="ＭＳ ゴシック" w:eastAsia="ＭＳ ゴシック" w:hAnsi="ＭＳ ゴシック"/>
        </w:rPr>
        <w:t>.</w:t>
      </w:r>
      <w:r>
        <w:rPr>
          <w:rFonts w:ascii="ＭＳ ゴシック" w:eastAsia="ＭＳ ゴシック" w:hAnsi="ＭＳ ゴシック" w:hint="eastAsia"/>
        </w:rPr>
        <w:t>or</w:t>
      </w:r>
      <w:r w:rsidRPr="00DD123C">
        <w:rPr>
          <w:rFonts w:ascii="ＭＳ ゴシック" w:eastAsia="ＭＳ ゴシック" w:hAnsi="ＭＳ ゴシック"/>
        </w:rPr>
        <w:t>.jp</w:t>
      </w:r>
      <w:r w:rsidRPr="001D0653">
        <w:rPr>
          <w:rFonts w:asciiTheme="majorEastAsia" w:eastAsiaTheme="majorEastAsia" w:hAnsiTheme="majorEastAsia" w:hint="eastAsia"/>
          <w:szCs w:val="22"/>
        </w:rPr>
        <w:t>）</w:t>
      </w:r>
    </w:p>
    <w:p w14:paraId="2DBE5906" w14:textId="4990D784" w:rsidR="001C5514" w:rsidRPr="00093815" w:rsidRDefault="00093815" w:rsidP="00093815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TEL：</w:t>
      </w:r>
      <w:r w:rsidRPr="003776B0">
        <w:rPr>
          <w:rFonts w:asciiTheme="majorEastAsia" w:eastAsiaTheme="majorEastAsia" w:hAnsiTheme="majorEastAsia"/>
          <w:szCs w:val="22"/>
        </w:rPr>
        <w:t>03-6280-2792</w:t>
      </w:r>
      <w:r w:rsidRPr="001D0653">
        <w:rPr>
          <w:rFonts w:asciiTheme="majorEastAsia" w:eastAsiaTheme="majorEastAsia" w:hAnsiTheme="majorEastAsia" w:hint="eastAsia"/>
          <w:szCs w:val="22"/>
        </w:rPr>
        <w:t xml:space="preserve">　FAX：</w:t>
      </w:r>
      <w:r w:rsidRPr="003776B0">
        <w:rPr>
          <w:rFonts w:asciiTheme="majorEastAsia" w:eastAsiaTheme="majorEastAsia" w:hAnsiTheme="majorEastAsia"/>
          <w:szCs w:val="22"/>
        </w:rPr>
        <w:t>03-3555-8850</w:t>
      </w:r>
    </w:p>
    <w:sectPr w:rsidR="001C5514" w:rsidRPr="00093815" w:rsidSect="001C5514">
      <w:headerReference w:type="default" r:id="rId8"/>
      <w:footerReference w:type="even" r:id="rId9"/>
      <w:footerReference w:type="default" r:id="rId10"/>
      <w:pgSz w:w="11906" w:h="16838" w:code="9"/>
      <w:pgMar w:top="1985" w:right="1701" w:bottom="1701" w:left="1701" w:header="851" w:footer="992" w:gutter="0"/>
      <w:pgNumType w:start="1"/>
      <w:cols w:space="425"/>
      <w:docGrid w:type="line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B1927" w14:textId="77777777" w:rsidR="00F25799" w:rsidRDefault="00F25799" w:rsidP="001C5514">
      <w:r>
        <w:separator/>
      </w:r>
    </w:p>
  </w:endnote>
  <w:endnote w:type="continuationSeparator" w:id="0">
    <w:p w14:paraId="50AAFF96" w14:textId="77777777" w:rsidR="00F25799" w:rsidRDefault="00F25799" w:rsidP="001C5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BE08A" w14:textId="77777777" w:rsidR="001C5514" w:rsidRDefault="00244C17" w:rsidP="001C5514">
    <w:pPr>
      <w:pStyle w:val="a7"/>
      <w:framePr w:wrap="around" w:vAnchor="text" w:hAnchor="margin" w:xAlign="center" w:y="1"/>
      <w:rPr>
        <w:rStyle w:val="a9"/>
        <w:sz w:val="22"/>
      </w:rPr>
    </w:pPr>
    <w:r>
      <w:rPr>
        <w:rStyle w:val="a9"/>
      </w:rPr>
      <w:fldChar w:fldCharType="begin"/>
    </w:r>
    <w:r w:rsidR="001C5514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0B20CC3" w14:textId="77777777" w:rsidR="001C5514" w:rsidRDefault="001C551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05C6F" w14:textId="77777777" w:rsidR="001C5514" w:rsidRDefault="001C5514">
    <w:pPr>
      <w:pStyle w:val="a7"/>
      <w:jc w:val="center"/>
    </w:pPr>
  </w:p>
  <w:p w14:paraId="2506F2CE" w14:textId="77777777" w:rsidR="001C5514" w:rsidRDefault="001C551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F018" w14:textId="77777777" w:rsidR="00F25799" w:rsidRDefault="00F25799" w:rsidP="001C5514">
      <w:r>
        <w:separator/>
      </w:r>
    </w:p>
  </w:footnote>
  <w:footnote w:type="continuationSeparator" w:id="0">
    <w:p w14:paraId="2095DFA1" w14:textId="77777777" w:rsidR="00F25799" w:rsidRDefault="00F25799" w:rsidP="001C5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284E" w14:textId="000263C9" w:rsidR="00EC560B" w:rsidRDefault="00EC560B" w:rsidP="00EC560B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51BE8"/>
    <w:multiLevelType w:val="hybridMultilevel"/>
    <w:tmpl w:val="488C7E60"/>
    <w:lvl w:ilvl="0" w:tplc="D4CAE13C">
      <w:start w:val="1"/>
      <w:numFmt w:val="bullet"/>
      <w:lvlText w:val="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1D99249B"/>
    <w:multiLevelType w:val="hybridMultilevel"/>
    <w:tmpl w:val="A2B2F9B4"/>
    <w:lvl w:ilvl="0" w:tplc="DA72E592">
      <w:start w:val="9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B26011E"/>
    <w:multiLevelType w:val="hybridMultilevel"/>
    <w:tmpl w:val="1D302D40"/>
    <w:lvl w:ilvl="0" w:tplc="AD7C1FE0">
      <w:start w:val="4"/>
      <w:numFmt w:val="bullet"/>
      <w:suff w:val="space"/>
      <w:lvlText w:val="・"/>
      <w:lvlJc w:val="left"/>
      <w:pPr>
        <w:ind w:left="503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43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2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3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83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6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3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23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3" w:hanging="480"/>
      </w:pPr>
      <w:rPr>
        <w:rFonts w:ascii="Wingdings" w:hAnsi="Wingdings" w:hint="default"/>
      </w:rPr>
    </w:lvl>
  </w:abstractNum>
  <w:abstractNum w:abstractNumId="3" w15:restartNumberingAfterBreak="0">
    <w:nsid w:val="66161F02"/>
    <w:multiLevelType w:val="hybridMultilevel"/>
    <w:tmpl w:val="50F2CF34"/>
    <w:lvl w:ilvl="0" w:tplc="95E607E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B13155D"/>
    <w:multiLevelType w:val="hybridMultilevel"/>
    <w:tmpl w:val="21B0CBFC"/>
    <w:lvl w:ilvl="0" w:tplc="8272DCF4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9FD2932"/>
    <w:multiLevelType w:val="hybridMultilevel"/>
    <w:tmpl w:val="BE3A421C"/>
    <w:lvl w:ilvl="0" w:tplc="16E46C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585869730">
    <w:abstractNumId w:val="4"/>
  </w:num>
  <w:num w:numId="2" w16cid:durableId="155272500">
    <w:abstractNumId w:val="3"/>
  </w:num>
  <w:num w:numId="3" w16cid:durableId="1899590296">
    <w:abstractNumId w:val="0"/>
  </w:num>
  <w:num w:numId="4" w16cid:durableId="584192362">
    <w:abstractNumId w:val="5"/>
  </w:num>
  <w:num w:numId="5" w16cid:durableId="1026757606">
    <w:abstractNumId w:val="2"/>
  </w:num>
  <w:num w:numId="6" w16cid:durableId="1316371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rawingGridVerticalSpacing w:val="30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TMwMDUwNDE3MzBR0lEKTi0uzszPAykwqgUAIB0HjSwAAAA="/>
  </w:docVars>
  <w:rsids>
    <w:rsidRoot w:val="00B34429"/>
    <w:rsid w:val="000060F1"/>
    <w:rsid w:val="00087B87"/>
    <w:rsid w:val="00093815"/>
    <w:rsid w:val="000978AA"/>
    <w:rsid w:val="001357EB"/>
    <w:rsid w:val="00187E48"/>
    <w:rsid w:val="001C5514"/>
    <w:rsid w:val="001D0653"/>
    <w:rsid w:val="00210E11"/>
    <w:rsid w:val="00213292"/>
    <w:rsid w:val="00223122"/>
    <w:rsid w:val="00244C17"/>
    <w:rsid w:val="00287920"/>
    <w:rsid w:val="00350A8D"/>
    <w:rsid w:val="003776B0"/>
    <w:rsid w:val="003B2B4F"/>
    <w:rsid w:val="003E395C"/>
    <w:rsid w:val="003F123A"/>
    <w:rsid w:val="00403F4D"/>
    <w:rsid w:val="00406D14"/>
    <w:rsid w:val="0042224B"/>
    <w:rsid w:val="00467743"/>
    <w:rsid w:val="00472D53"/>
    <w:rsid w:val="004816EC"/>
    <w:rsid w:val="00485226"/>
    <w:rsid w:val="0049133A"/>
    <w:rsid w:val="00536F07"/>
    <w:rsid w:val="0057263F"/>
    <w:rsid w:val="005909A1"/>
    <w:rsid w:val="005C06D6"/>
    <w:rsid w:val="0065610D"/>
    <w:rsid w:val="006E0FF8"/>
    <w:rsid w:val="00734BA8"/>
    <w:rsid w:val="00780755"/>
    <w:rsid w:val="0080493C"/>
    <w:rsid w:val="00822E8E"/>
    <w:rsid w:val="00854B62"/>
    <w:rsid w:val="00887B89"/>
    <w:rsid w:val="008A7982"/>
    <w:rsid w:val="009424D7"/>
    <w:rsid w:val="00AF36D5"/>
    <w:rsid w:val="00B1395F"/>
    <w:rsid w:val="00B30413"/>
    <w:rsid w:val="00B34429"/>
    <w:rsid w:val="00BA56A6"/>
    <w:rsid w:val="00BB6EE1"/>
    <w:rsid w:val="00BD5BE3"/>
    <w:rsid w:val="00C57674"/>
    <w:rsid w:val="00C75A81"/>
    <w:rsid w:val="00CA7796"/>
    <w:rsid w:val="00CD4CF7"/>
    <w:rsid w:val="00CF5ED0"/>
    <w:rsid w:val="00D020B1"/>
    <w:rsid w:val="00D07974"/>
    <w:rsid w:val="00D13A68"/>
    <w:rsid w:val="00D15843"/>
    <w:rsid w:val="00D2349E"/>
    <w:rsid w:val="00D335BE"/>
    <w:rsid w:val="00DD123C"/>
    <w:rsid w:val="00EB23ED"/>
    <w:rsid w:val="00EC560B"/>
    <w:rsid w:val="00EE2B5F"/>
    <w:rsid w:val="00EE5DCF"/>
    <w:rsid w:val="00F048B4"/>
    <w:rsid w:val="00F25799"/>
    <w:rsid w:val="00F5667C"/>
    <w:rsid w:val="00F8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9D83562"/>
  <w15:docId w15:val="{4AB6EBC0-FAEA-4FF2-A6E6-00CAEAD19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776B0"/>
    <w:pPr>
      <w:widowControl w:val="0"/>
      <w:jc w:val="both"/>
    </w:pPr>
    <w:rPr>
      <w:rFonts w:ascii="ＭＳ 明朝" w:hAnsi="Times New Roman"/>
      <w:kern w:val="2"/>
      <w:sz w:val="22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xl42">
    <w:name w:val="xl42"/>
    <w:basedOn w:val="a"/>
    <w:rsid w:val="00B77707"/>
    <w:pPr>
      <w:widowControl/>
      <w:spacing w:before="100" w:beforeAutospacing="1" w:after="100" w:afterAutospacing="1"/>
      <w:jc w:val="right"/>
      <w:textAlignment w:val="center"/>
    </w:pPr>
    <w:rPr>
      <w:rFonts w:ascii="ＭＳ ゴシック" w:eastAsia="ＭＳ ゴシック" w:hAnsi="ＭＳ ゴシック" w:hint="eastAsia"/>
      <w:kern w:val="0"/>
      <w:sz w:val="21"/>
    </w:rPr>
  </w:style>
  <w:style w:type="character" w:styleId="a3">
    <w:name w:val="annotation reference"/>
    <w:basedOn w:val="a0"/>
    <w:semiHidden/>
    <w:rsid w:val="00B77707"/>
    <w:rPr>
      <w:sz w:val="18"/>
      <w:szCs w:val="18"/>
    </w:rPr>
  </w:style>
  <w:style w:type="paragraph" w:styleId="a4">
    <w:name w:val="annotation text"/>
    <w:basedOn w:val="a"/>
    <w:semiHidden/>
    <w:rsid w:val="00B77707"/>
    <w:pPr>
      <w:jc w:val="left"/>
    </w:pPr>
    <w:rPr>
      <w:sz w:val="21"/>
    </w:rPr>
  </w:style>
  <w:style w:type="paragraph" w:styleId="a5">
    <w:name w:val="annotation subject"/>
    <w:basedOn w:val="a4"/>
    <w:next w:val="a4"/>
    <w:semiHidden/>
    <w:rsid w:val="00B77707"/>
    <w:rPr>
      <w:b/>
      <w:bCs/>
    </w:rPr>
  </w:style>
  <w:style w:type="paragraph" w:customStyle="1" w:styleId="1">
    <w:name w:val="スタイル1"/>
    <w:basedOn w:val="a6"/>
    <w:rsid w:val="00B77707"/>
    <w:rPr>
      <w:rFonts w:ascii="Times New Roman" w:hAnsi="Times New Roman"/>
    </w:rPr>
  </w:style>
  <w:style w:type="paragraph" w:styleId="a6">
    <w:name w:val="Plain Text"/>
    <w:basedOn w:val="a"/>
    <w:rsid w:val="00B77707"/>
    <w:rPr>
      <w:rFonts w:hAnsi="Courier New"/>
      <w:sz w:val="21"/>
    </w:rPr>
  </w:style>
  <w:style w:type="paragraph" w:styleId="a7">
    <w:name w:val="footer"/>
    <w:basedOn w:val="a"/>
    <w:link w:val="a8"/>
    <w:uiPriority w:val="99"/>
    <w:rsid w:val="00B77707"/>
    <w:pPr>
      <w:tabs>
        <w:tab w:val="center" w:pos="4252"/>
        <w:tab w:val="right" w:pos="8504"/>
      </w:tabs>
      <w:snapToGrid w:val="0"/>
    </w:pPr>
    <w:rPr>
      <w:sz w:val="21"/>
    </w:rPr>
  </w:style>
  <w:style w:type="character" w:styleId="a9">
    <w:name w:val="page number"/>
    <w:basedOn w:val="a0"/>
    <w:rsid w:val="00B77707"/>
  </w:style>
  <w:style w:type="paragraph" w:styleId="aa">
    <w:name w:val="header"/>
    <w:basedOn w:val="a"/>
    <w:rsid w:val="00B77707"/>
    <w:pPr>
      <w:tabs>
        <w:tab w:val="center" w:pos="4252"/>
        <w:tab w:val="right" w:pos="8504"/>
      </w:tabs>
      <w:snapToGrid w:val="0"/>
    </w:pPr>
    <w:rPr>
      <w:sz w:val="21"/>
    </w:rPr>
  </w:style>
  <w:style w:type="character" w:styleId="ab">
    <w:name w:val="footnote reference"/>
    <w:basedOn w:val="a0"/>
    <w:semiHidden/>
    <w:rsid w:val="00B77707"/>
    <w:rPr>
      <w:vertAlign w:val="superscript"/>
    </w:rPr>
  </w:style>
  <w:style w:type="paragraph" w:styleId="ac">
    <w:name w:val="footnote text"/>
    <w:basedOn w:val="a"/>
    <w:semiHidden/>
    <w:rsid w:val="00B77707"/>
    <w:pPr>
      <w:snapToGrid w:val="0"/>
      <w:jc w:val="left"/>
    </w:pPr>
    <w:rPr>
      <w:sz w:val="21"/>
    </w:rPr>
  </w:style>
  <w:style w:type="paragraph" w:styleId="ad">
    <w:name w:val="Balloon Text"/>
    <w:basedOn w:val="a"/>
    <w:semiHidden/>
    <w:rsid w:val="00B77707"/>
    <w:rPr>
      <w:rFonts w:ascii="Arial" w:eastAsia="ＭＳ ゴシック" w:hAnsi="Arial"/>
      <w:sz w:val="18"/>
      <w:szCs w:val="18"/>
    </w:rPr>
  </w:style>
  <w:style w:type="character" w:customStyle="1" w:styleId="a8">
    <w:name w:val="フッター (文字)"/>
    <w:basedOn w:val="a0"/>
    <w:link w:val="a7"/>
    <w:uiPriority w:val="99"/>
    <w:rsid w:val="0062645D"/>
    <w:rPr>
      <w:rFonts w:ascii="Times New Roman" w:hAnsi="Times New Roman"/>
      <w:kern w:val="2"/>
      <w:sz w:val="21"/>
      <w:szCs w:val="21"/>
    </w:rPr>
  </w:style>
  <w:style w:type="character" w:styleId="ae">
    <w:name w:val="Hyperlink"/>
    <w:basedOn w:val="a0"/>
    <w:rsid w:val="00A124FC"/>
    <w:rPr>
      <w:color w:val="0000FF"/>
      <w:u w:val="single"/>
    </w:rPr>
  </w:style>
  <w:style w:type="paragraph" w:styleId="HTML">
    <w:name w:val="HTML Preformatted"/>
    <w:basedOn w:val="a"/>
    <w:link w:val="HTML0"/>
    <w:semiHidden/>
    <w:unhideWhenUsed/>
    <w:rsid w:val="003776B0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semiHidden/>
    <w:rsid w:val="003776B0"/>
    <w:rPr>
      <w:rFonts w:ascii="Courier New" w:hAnsi="Courier New" w:cs="Courier New"/>
      <w:kern w:val="2"/>
    </w:rPr>
  </w:style>
  <w:style w:type="table" w:styleId="af">
    <w:name w:val="Table Grid"/>
    <w:basedOn w:val="a1"/>
    <w:rsid w:val="00377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0"/>
    <w:semiHidden/>
    <w:rsid w:val="003776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4B4C9E9BC840C58A46578EC8E12FF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FB56C02-18A5-435F-9AB0-8A9A25FE6D3B}"/>
      </w:docPartPr>
      <w:docPartBody>
        <w:p w:rsidR="0055691C" w:rsidRDefault="00937CF7" w:rsidP="00937CF7">
          <w:pPr>
            <w:pStyle w:val="9E4B4C9E9BC840C58A46578EC8E12FF8"/>
          </w:pPr>
          <w:r w:rsidRPr="009A71AD">
            <w:rPr>
              <w:rStyle w:val="a3"/>
              <w:rFonts w:hint="eastAsia"/>
            </w:rPr>
            <w:t>クリックまたはタップして日付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533"/>
    <w:rsid w:val="002D0379"/>
    <w:rsid w:val="0055691C"/>
    <w:rsid w:val="00937CF7"/>
    <w:rsid w:val="00AD3533"/>
    <w:rsid w:val="00D129C9"/>
    <w:rsid w:val="00E9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937CF7"/>
    <w:rPr>
      <w:color w:val="808080"/>
    </w:rPr>
  </w:style>
  <w:style w:type="paragraph" w:customStyle="1" w:styleId="9E4B4C9E9BC840C58A46578EC8E12FF8">
    <w:name w:val="9E4B4C9E9BC840C58A46578EC8E12FF8"/>
    <w:rsid w:val="00937CF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2B36A-A7B7-4FEF-88CC-368E776D9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8/8/8特許申請相談</vt:lpstr>
      <vt:lpstr>2008/8/8特許申請相談</vt:lpstr>
    </vt:vector>
  </TitlesOfParts>
  <Company>Hewlett-Packard Co.</Company>
  <LinksUpToDate>false</LinksUpToDate>
  <CharactersWithSpaces>346</CharactersWithSpaces>
  <SharedDoc>false</SharedDoc>
  <HLinks>
    <vt:vector size="6" baseType="variant"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cnakayas@affrc.go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/8/8特許申請相談</dc:title>
  <dc:creator>HP Customer</dc:creator>
  <cp:lastModifiedBy>宮川 椋</cp:lastModifiedBy>
  <cp:revision>8</cp:revision>
  <cp:lastPrinted>2020-11-24T04:45:00Z</cp:lastPrinted>
  <dcterms:created xsi:type="dcterms:W3CDTF">2022-11-16T09:43:00Z</dcterms:created>
  <dcterms:modified xsi:type="dcterms:W3CDTF">2023-03-14T09:12:00Z</dcterms:modified>
</cp:coreProperties>
</file>